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A5298" w14:textId="77777777" w:rsidR="00717D45" w:rsidRPr="008809F7" w:rsidRDefault="00B5346D">
      <w:p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>James Lesson 7</w:t>
      </w:r>
      <w:r w:rsidR="0076198D" w:rsidRPr="008809F7">
        <w:rPr>
          <w:rFonts w:ascii="Agency FB" w:hAnsi="Agency FB"/>
          <w:sz w:val="28"/>
          <w:szCs w:val="28"/>
        </w:rPr>
        <w:t xml:space="preserve"> (2013)</w:t>
      </w:r>
    </w:p>
    <w:p w14:paraId="018F5E66" w14:textId="77777777" w:rsidR="007A7F11" w:rsidRPr="008809F7" w:rsidRDefault="007A7F11">
      <w:pPr>
        <w:rPr>
          <w:rFonts w:ascii="Agency FB" w:hAnsi="Agency FB"/>
          <w:sz w:val="28"/>
          <w:szCs w:val="28"/>
        </w:rPr>
      </w:pPr>
    </w:p>
    <w:p w14:paraId="742525F9" w14:textId="740AA75B" w:rsidR="007A7F11" w:rsidRPr="008809F7" w:rsidRDefault="008809F7" w:rsidP="00B5346D">
      <w:pPr>
        <w:jc w:val="center"/>
        <w:rPr>
          <w:rFonts w:ascii="Agency FB" w:hAnsi="Agency FB"/>
          <w:sz w:val="28"/>
          <w:szCs w:val="28"/>
        </w:rPr>
      </w:pPr>
      <w:r>
        <w:rPr>
          <w:rFonts w:ascii="Agency FB" w:hAnsi="Agency FB"/>
          <w:b/>
          <w:sz w:val="28"/>
          <w:szCs w:val="28"/>
        </w:rPr>
        <w:t>THE LORD IS FULL OF COMPASSION AND MERCY</w:t>
      </w:r>
    </w:p>
    <w:p w14:paraId="502EC721" w14:textId="77777777" w:rsidR="0076198D" w:rsidRPr="008809F7" w:rsidRDefault="00B5346D" w:rsidP="0076198D">
      <w:p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>James 5:1-20</w:t>
      </w:r>
    </w:p>
    <w:p w14:paraId="2D9A242A" w14:textId="57C34D36" w:rsidR="0076198D" w:rsidRDefault="00B5346D" w:rsidP="0076198D">
      <w:p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>Key Verse: 5:</w:t>
      </w:r>
      <w:r w:rsidR="008809F7">
        <w:rPr>
          <w:rFonts w:ascii="Agency FB" w:hAnsi="Agency FB"/>
          <w:sz w:val="28"/>
          <w:szCs w:val="28"/>
        </w:rPr>
        <w:t>11</w:t>
      </w:r>
    </w:p>
    <w:p w14:paraId="7A75F3E5" w14:textId="1A1A8BE2" w:rsidR="008809F7" w:rsidRDefault="008809F7" w:rsidP="0076198D">
      <w:pPr>
        <w:rPr>
          <w:rFonts w:ascii="Agency FB" w:hAnsi="Agency FB"/>
          <w:sz w:val="28"/>
          <w:szCs w:val="28"/>
        </w:rPr>
      </w:pPr>
    </w:p>
    <w:p w14:paraId="077521F7" w14:textId="1A4BA66D" w:rsidR="008809F7" w:rsidRPr="008809F7" w:rsidRDefault="008809F7" w:rsidP="0076198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8809F7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633C5D24" w14:textId="2840FFAB" w:rsidR="008809F7" w:rsidRDefault="008809F7" w:rsidP="008809F7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are good things in life worth waiting for? What kinds of experience try your patience? </w:t>
      </w:r>
    </w:p>
    <w:p w14:paraId="609D1A43" w14:textId="0795B6DD" w:rsidR="008809F7" w:rsidRDefault="008809F7" w:rsidP="008809F7">
      <w:pPr>
        <w:rPr>
          <w:rFonts w:ascii="Agency FB" w:hAnsi="Agency FB"/>
          <w:sz w:val="28"/>
          <w:szCs w:val="28"/>
        </w:rPr>
      </w:pPr>
    </w:p>
    <w:p w14:paraId="0D6A3DAC" w14:textId="1655E771" w:rsidR="0076198D" w:rsidRPr="008809F7" w:rsidRDefault="008809F7" w:rsidP="0076198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8809F7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27D111D6" w14:textId="0DF7BD74" w:rsidR="009D3821" w:rsidRDefault="0076198D" w:rsidP="009D3821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 xml:space="preserve"> </w:t>
      </w:r>
      <w:r w:rsidR="00381472" w:rsidRPr="008809F7">
        <w:rPr>
          <w:rFonts w:ascii="Agency FB" w:hAnsi="Agency FB"/>
          <w:sz w:val="28"/>
          <w:szCs w:val="28"/>
        </w:rPr>
        <w:t>Read verses 1-</w:t>
      </w:r>
      <w:r w:rsidR="009D3821" w:rsidRPr="008809F7">
        <w:rPr>
          <w:rFonts w:ascii="Agency FB" w:hAnsi="Agency FB"/>
          <w:sz w:val="28"/>
          <w:szCs w:val="28"/>
        </w:rPr>
        <w:t xml:space="preserve">6. </w:t>
      </w:r>
      <w:r w:rsidR="008809F7" w:rsidRPr="008809F7">
        <w:rPr>
          <w:rFonts w:ascii="Agency FB" w:hAnsi="Agency FB"/>
          <w:sz w:val="28"/>
          <w:szCs w:val="28"/>
        </w:rPr>
        <w:t xml:space="preserve">In verses 1-6, James </w:t>
      </w:r>
      <w:r w:rsidR="009D3821" w:rsidRPr="008809F7">
        <w:rPr>
          <w:rFonts w:ascii="Agency FB" w:hAnsi="Agency FB"/>
          <w:sz w:val="28"/>
          <w:szCs w:val="28"/>
        </w:rPr>
        <w:t>warn</w:t>
      </w:r>
      <w:r w:rsidR="008809F7" w:rsidRPr="008809F7">
        <w:rPr>
          <w:rFonts w:ascii="Agency FB" w:hAnsi="Agency FB"/>
          <w:sz w:val="28"/>
          <w:szCs w:val="28"/>
        </w:rPr>
        <w:t xml:space="preserve">s </w:t>
      </w:r>
      <w:r w:rsidR="009D3821" w:rsidRPr="008809F7">
        <w:rPr>
          <w:rFonts w:ascii="Agency FB" w:hAnsi="Agency FB"/>
          <w:sz w:val="28"/>
          <w:szCs w:val="28"/>
        </w:rPr>
        <w:t>and rebuke</w:t>
      </w:r>
      <w:r w:rsidR="008809F7" w:rsidRPr="008809F7">
        <w:rPr>
          <w:rFonts w:ascii="Agency FB" w:hAnsi="Agency FB"/>
          <w:sz w:val="28"/>
          <w:szCs w:val="28"/>
        </w:rPr>
        <w:t xml:space="preserve">s the </w:t>
      </w:r>
      <w:r w:rsidR="009D3821" w:rsidRPr="008809F7">
        <w:rPr>
          <w:rFonts w:ascii="Agency FB" w:hAnsi="Agency FB"/>
          <w:sz w:val="28"/>
          <w:szCs w:val="28"/>
        </w:rPr>
        <w:t>rich oppressors</w:t>
      </w:r>
      <w:r w:rsidR="008809F7" w:rsidRPr="008809F7">
        <w:rPr>
          <w:rFonts w:ascii="Agency FB" w:hAnsi="Agency FB"/>
          <w:sz w:val="28"/>
          <w:szCs w:val="28"/>
        </w:rPr>
        <w:t xml:space="preserve">. What are their evil practices? Is being rich sinful? </w:t>
      </w:r>
      <w:r w:rsidR="008809F7">
        <w:rPr>
          <w:rFonts w:ascii="Agency FB" w:hAnsi="Agency FB"/>
          <w:sz w:val="28"/>
          <w:szCs w:val="28"/>
        </w:rPr>
        <w:t xml:space="preserve">How should a Christian business owner or employer be different from others who do not follow Christ? </w:t>
      </w:r>
      <w:r w:rsidR="008809F7" w:rsidRPr="008809F7">
        <w:rPr>
          <w:rFonts w:ascii="Agency FB" w:hAnsi="Agency FB"/>
          <w:sz w:val="28"/>
          <w:szCs w:val="28"/>
        </w:rPr>
        <w:t xml:space="preserve">How does God want us to handle money? </w:t>
      </w:r>
    </w:p>
    <w:p w14:paraId="2F60E7A0" w14:textId="77777777" w:rsidR="008809F7" w:rsidRPr="008809F7" w:rsidRDefault="008809F7" w:rsidP="008809F7">
      <w:pPr>
        <w:rPr>
          <w:rFonts w:ascii="Agency FB" w:hAnsi="Agency FB"/>
          <w:sz w:val="28"/>
          <w:szCs w:val="28"/>
        </w:rPr>
      </w:pPr>
    </w:p>
    <w:p w14:paraId="1AA5FD76" w14:textId="5522BEB1" w:rsidR="009D3821" w:rsidRPr="008809F7" w:rsidRDefault="009D3821" w:rsidP="009D3821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 xml:space="preserve"> Read verses 7-9. What is the greatest hope of Christians in the last days? What do we need to do as we wait? (8) </w:t>
      </w:r>
      <w:r w:rsidR="007C7D92" w:rsidRPr="008809F7">
        <w:rPr>
          <w:rFonts w:ascii="Agency FB" w:hAnsi="Agency FB"/>
          <w:sz w:val="28"/>
          <w:szCs w:val="28"/>
        </w:rPr>
        <w:t xml:space="preserve">How does God use others to build patience in our lives? </w:t>
      </w:r>
      <w:r w:rsidRPr="008809F7">
        <w:rPr>
          <w:rFonts w:ascii="Agency FB" w:hAnsi="Agency FB"/>
          <w:sz w:val="28"/>
          <w:szCs w:val="28"/>
        </w:rPr>
        <w:t>Why should we avoid grumbling against one another?</w:t>
      </w:r>
      <w:r w:rsidR="008809F7">
        <w:rPr>
          <w:rFonts w:ascii="Agency FB" w:hAnsi="Agency FB"/>
          <w:sz w:val="28"/>
          <w:szCs w:val="28"/>
        </w:rPr>
        <w:t xml:space="preserve"> What causes us to grumble against each other?</w:t>
      </w:r>
    </w:p>
    <w:p w14:paraId="6CF94C9D" w14:textId="77777777" w:rsidR="009D3821" w:rsidRPr="008809F7" w:rsidRDefault="009D3821" w:rsidP="009D3821">
      <w:pPr>
        <w:rPr>
          <w:rFonts w:ascii="Agency FB" w:hAnsi="Agency FB"/>
          <w:sz w:val="28"/>
          <w:szCs w:val="28"/>
        </w:rPr>
      </w:pPr>
    </w:p>
    <w:p w14:paraId="4582BB12" w14:textId="29EAA6BE" w:rsidR="008809F7" w:rsidRDefault="00294E3D" w:rsidP="001E5C54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 xml:space="preserve"> Read verses 10-1</w:t>
      </w:r>
      <w:r w:rsidR="008809F7" w:rsidRPr="008809F7">
        <w:rPr>
          <w:rFonts w:ascii="Agency FB" w:hAnsi="Agency FB"/>
          <w:sz w:val="28"/>
          <w:szCs w:val="28"/>
        </w:rPr>
        <w:t>1</w:t>
      </w:r>
      <w:r w:rsidR="007C7D92" w:rsidRPr="008809F7">
        <w:rPr>
          <w:rFonts w:ascii="Agency FB" w:hAnsi="Agency FB"/>
          <w:sz w:val="28"/>
          <w:szCs w:val="28"/>
        </w:rPr>
        <w:t xml:space="preserve">. Can you think of any prophets who demonstrated perseverance? </w:t>
      </w:r>
      <w:r w:rsidRPr="008809F7">
        <w:rPr>
          <w:rFonts w:ascii="Agency FB" w:hAnsi="Agency FB"/>
          <w:sz w:val="28"/>
          <w:szCs w:val="28"/>
        </w:rPr>
        <w:t>(</w:t>
      </w:r>
      <w:r w:rsidR="008809F7" w:rsidRPr="008809F7">
        <w:rPr>
          <w:rFonts w:ascii="Agency FB" w:hAnsi="Agency FB"/>
          <w:sz w:val="28"/>
          <w:szCs w:val="28"/>
        </w:rPr>
        <w:t xml:space="preserve">10-11; </w:t>
      </w:r>
      <w:r w:rsidRPr="008809F7">
        <w:rPr>
          <w:rFonts w:ascii="Agency FB" w:hAnsi="Agency FB"/>
          <w:sz w:val="28"/>
          <w:szCs w:val="28"/>
        </w:rPr>
        <w:t xml:space="preserve">Heb. 11:1-12:1) How did Job endure suffering, and what </w:t>
      </w:r>
      <w:r w:rsidR="008809F7" w:rsidRPr="008809F7">
        <w:rPr>
          <w:rFonts w:ascii="Agency FB" w:hAnsi="Agency FB"/>
          <w:sz w:val="28"/>
          <w:szCs w:val="28"/>
        </w:rPr>
        <w:t xml:space="preserve">does </w:t>
      </w:r>
      <w:proofErr w:type="gramStart"/>
      <w:r w:rsidRPr="008809F7">
        <w:rPr>
          <w:rFonts w:ascii="Agency FB" w:hAnsi="Agency FB"/>
          <w:sz w:val="28"/>
          <w:szCs w:val="28"/>
        </w:rPr>
        <w:t>the final result</w:t>
      </w:r>
      <w:proofErr w:type="gramEnd"/>
      <w:r w:rsidR="008809F7" w:rsidRPr="008809F7">
        <w:rPr>
          <w:rFonts w:ascii="Agency FB" w:hAnsi="Agency FB"/>
          <w:sz w:val="28"/>
          <w:szCs w:val="28"/>
        </w:rPr>
        <w:t xml:space="preserve"> show about God? (11b; Job 42:10-16) </w:t>
      </w:r>
    </w:p>
    <w:p w14:paraId="4ACCC182" w14:textId="77777777" w:rsidR="008809F7" w:rsidRPr="008809F7" w:rsidRDefault="008809F7" w:rsidP="008809F7">
      <w:pPr>
        <w:pStyle w:val="ListParagraph"/>
        <w:rPr>
          <w:rFonts w:ascii="Agency FB" w:hAnsi="Agency FB"/>
          <w:sz w:val="28"/>
          <w:szCs w:val="28"/>
        </w:rPr>
      </w:pPr>
    </w:p>
    <w:p w14:paraId="1B1FF0B5" w14:textId="4BC5B860" w:rsidR="00337049" w:rsidRDefault="008809F7" w:rsidP="00337049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8809F7">
        <w:rPr>
          <w:rFonts w:ascii="Agency FB" w:hAnsi="Agency FB"/>
          <w:sz w:val="28"/>
          <w:szCs w:val="28"/>
        </w:rPr>
        <w:t xml:space="preserve">Read verses 12-16. </w:t>
      </w:r>
      <w:r w:rsidR="00294E3D" w:rsidRPr="008809F7">
        <w:rPr>
          <w:rFonts w:ascii="Agency FB" w:hAnsi="Agency FB"/>
          <w:sz w:val="28"/>
          <w:szCs w:val="28"/>
        </w:rPr>
        <w:t xml:space="preserve">What is the problem with swearing? </w:t>
      </w:r>
      <w:r w:rsidRPr="008809F7">
        <w:rPr>
          <w:rFonts w:ascii="Agency FB" w:hAnsi="Agency FB"/>
          <w:sz w:val="28"/>
          <w:szCs w:val="28"/>
        </w:rPr>
        <w:t xml:space="preserve">(12) </w:t>
      </w:r>
      <w:r w:rsidR="00294E3D" w:rsidRPr="008809F7">
        <w:rPr>
          <w:rFonts w:ascii="Agency FB" w:hAnsi="Agency FB"/>
          <w:sz w:val="28"/>
          <w:szCs w:val="28"/>
        </w:rPr>
        <w:t>What is the alternative to swearing? How should a Christian respond to the various situations of his life? (13</w:t>
      </w:r>
      <w:r>
        <w:rPr>
          <w:rFonts w:ascii="Agency FB" w:hAnsi="Agency FB"/>
          <w:sz w:val="28"/>
          <w:szCs w:val="28"/>
        </w:rPr>
        <w:t>-16</w:t>
      </w:r>
      <w:r w:rsidR="00337049" w:rsidRPr="008809F7">
        <w:rPr>
          <w:rFonts w:ascii="Agency FB" w:hAnsi="Agency FB"/>
          <w:sz w:val="28"/>
          <w:szCs w:val="28"/>
        </w:rPr>
        <w:t xml:space="preserve">) </w:t>
      </w:r>
      <w:r>
        <w:rPr>
          <w:rFonts w:ascii="Agency FB" w:hAnsi="Agency FB"/>
          <w:sz w:val="28"/>
          <w:szCs w:val="28"/>
        </w:rPr>
        <w:t xml:space="preserve">What does “confessing our sins to one another” mean? </w:t>
      </w:r>
      <w:r w:rsidRPr="008809F7">
        <w:rPr>
          <w:rFonts w:ascii="Agency FB" w:hAnsi="Agency FB"/>
          <w:sz w:val="28"/>
          <w:szCs w:val="28"/>
        </w:rPr>
        <w:t xml:space="preserve">(Think about the </w:t>
      </w:r>
      <w:r>
        <w:rPr>
          <w:rFonts w:ascii="Agency FB" w:hAnsi="Agency FB"/>
          <w:sz w:val="28"/>
          <w:szCs w:val="28"/>
        </w:rPr>
        <w:t xml:space="preserve">relationship between the </w:t>
      </w:r>
      <w:r w:rsidRPr="008809F7">
        <w:rPr>
          <w:rFonts w:ascii="Agency FB" w:hAnsi="Agency FB"/>
          <w:sz w:val="28"/>
          <w:szCs w:val="28"/>
        </w:rPr>
        <w:t xml:space="preserve">effectiveness of prayer and </w:t>
      </w:r>
      <w:r>
        <w:rPr>
          <w:rFonts w:ascii="Agency FB" w:hAnsi="Agency FB"/>
          <w:sz w:val="28"/>
          <w:szCs w:val="28"/>
        </w:rPr>
        <w:t xml:space="preserve">a </w:t>
      </w:r>
      <w:r w:rsidRPr="008809F7">
        <w:rPr>
          <w:rFonts w:ascii="Agency FB" w:hAnsi="Agency FB"/>
          <w:sz w:val="28"/>
          <w:szCs w:val="28"/>
        </w:rPr>
        <w:t xml:space="preserve">healthy community that forgives.) </w:t>
      </w:r>
    </w:p>
    <w:p w14:paraId="667CA01E" w14:textId="77777777" w:rsidR="008809F7" w:rsidRPr="008809F7" w:rsidRDefault="008809F7" w:rsidP="008809F7">
      <w:pPr>
        <w:rPr>
          <w:rFonts w:ascii="Agency FB" w:hAnsi="Agency FB"/>
          <w:sz w:val="28"/>
          <w:szCs w:val="28"/>
        </w:rPr>
      </w:pPr>
    </w:p>
    <w:p w14:paraId="33621716" w14:textId="2FFACC68" w:rsidR="00337049" w:rsidRDefault="008809F7" w:rsidP="009D3821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</w:t>
      </w:r>
      <w:r w:rsidR="00337049" w:rsidRPr="008809F7">
        <w:rPr>
          <w:rFonts w:ascii="Agency FB" w:hAnsi="Agency FB"/>
          <w:sz w:val="28"/>
          <w:szCs w:val="28"/>
        </w:rPr>
        <w:t>17-20. How was Elijah a great warrior of prayer? (17-18; 1 Kings 17:1, 18:36-46) What is a Christian’s responsibility toward a fellow believer who has wandered away from the truth?</w:t>
      </w:r>
      <w:r>
        <w:rPr>
          <w:rFonts w:ascii="Agency FB" w:hAnsi="Agency FB"/>
          <w:sz w:val="28"/>
          <w:szCs w:val="28"/>
        </w:rPr>
        <w:t xml:space="preserve"> What benefits from helping a person get back into following the truth? (20)</w:t>
      </w:r>
      <w:r w:rsidR="00337049" w:rsidRPr="008809F7">
        <w:rPr>
          <w:rFonts w:ascii="Agency FB" w:hAnsi="Agency FB"/>
          <w:sz w:val="28"/>
          <w:szCs w:val="28"/>
        </w:rPr>
        <w:t xml:space="preserve"> </w:t>
      </w:r>
    </w:p>
    <w:p w14:paraId="312C35F7" w14:textId="77777777" w:rsidR="008809F7" w:rsidRPr="008809F7" w:rsidRDefault="008809F7" w:rsidP="008809F7">
      <w:pPr>
        <w:pStyle w:val="ListParagraph"/>
        <w:rPr>
          <w:rFonts w:ascii="Agency FB" w:hAnsi="Agency FB"/>
          <w:sz w:val="28"/>
          <w:szCs w:val="28"/>
        </w:rPr>
      </w:pPr>
    </w:p>
    <w:p w14:paraId="312D442F" w14:textId="789C904C" w:rsidR="008809F7" w:rsidRPr="008809F7" w:rsidRDefault="008809F7" w:rsidP="008809F7">
      <w:pPr>
        <w:rPr>
          <w:rFonts w:ascii="Agency FB" w:hAnsi="Agency FB"/>
          <w:b/>
          <w:bCs/>
          <w:sz w:val="28"/>
          <w:szCs w:val="28"/>
          <w:u w:val="single"/>
        </w:rPr>
      </w:pPr>
      <w:r w:rsidRPr="008809F7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27B5898E" w14:textId="2A0B80B8" w:rsidR="008809F7" w:rsidRPr="008809F7" w:rsidRDefault="008809F7" w:rsidP="008809F7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ith what situation or problem can you ask God for help and patience? What situation or person will you pray for in faith this week?</w:t>
      </w:r>
    </w:p>
    <w:sectPr w:rsidR="008809F7" w:rsidRPr="008809F7" w:rsidSect="0071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74932"/>
    <w:multiLevelType w:val="hybridMultilevel"/>
    <w:tmpl w:val="7F763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ExMzM2NDcxNzJU0lEKTi0uzszPAykwrAUAJj7S0CwAAAA="/>
  </w:docVars>
  <w:rsids>
    <w:rsidRoot w:val="0076198D"/>
    <w:rsid w:val="00111E89"/>
    <w:rsid w:val="0019351F"/>
    <w:rsid w:val="001F0585"/>
    <w:rsid w:val="00294E3D"/>
    <w:rsid w:val="00337049"/>
    <w:rsid w:val="00381472"/>
    <w:rsid w:val="00406072"/>
    <w:rsid w:val="00414052"/>
    <w:rsid w:val="00711522"/>
    <w:rsid w:val="00717D45"/>
    <w:rsid w:val="0076198D"/>
    <w:rsid w:val="007A7F11"/>
    <w:rsid w:val="007C7D92"/>
    <w:rsid w:val="007D22A5"/>
    <w:rsid w:val="0082334F"/>
    <w:rsid w:val="008809F7"/>
    <w:rsid w:val="009D3821"/>
    <w:rsid w:val="00A40867"/>
    <w:rsid w:val="00AF00F7"/>
    <w:rsid w:val="00B5346D"/>
    <w:rsid w:val="00CC2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144239"/>
  <w14:defaultImageDpi w14:val="300"/>
  <w15:docId w15:val="{CB2698AA-EC53-4B6B-BDF1-B158C7D2C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cp:lastPrinted>2013-09-23T20:39:00Z</cp:lastPrinted>
  <dcterms:created xsi:type="dcterms:W3CDTF">2021-12-09T15:17:00Z</dcterms:created>
  <dcterms:modified xsi:type="dcterms:W3CDTF">2021-12-09T15:17:00Z</dcterms:modified>
</cp:coreProperties>
</file>